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8BF16" w14:textId="609FDF61" w:rsidR="00F238E7" w:rsidRDefault="00F238E7" w:rsidP="00877AC1">
      <w:pPr>
        <w:rPr>
          <w:rFonts w:ascii="Bradley Hand ITC" w:hAnsi="Bradley Hand ITC"/>
          <w:sz w:val="40"/>
          <w:szCs w:val="40"/>
          <w:u w:val="single"/>
        </w:rPr>
      </w:pPr>
      <w:r w:rsidRPr="00877AC1">
        <w:rPr>
          <w:rFonts w:ascii="Bradley Hand ITC" w:hAnsi="Bradley Hand ITC"/>
          <w:sz w:val="40"/>
          <w:szCs w:val="40"/>
          <w:u w:val="single"/>
        </w:rPr>
        <w:t>Hygiene bags for the homeless</w:t>
      </w:r>
    </w:p>
    <w:p w14:paraId="70498180" w14:textId="3ABA109E" w:rsidR="00877AC1" w:rsidRPr="00877AC1" w:rsidRDefault="00877AC1" w:rsidP="00877AC1">
      <w:pPr>
        <w:rPr>
          <w:rFonts w:ascii="Bradley Hand ITC" w:hAnsi="Bradley Hand ITC"/>
          <w:sz w:val="24"/>
          <w:szCs w:val="24"/>
        </w:rPr>
      </w:pPr>
      <w:r>
        <w:rPr>
          <w:rFonts w:ascii="Bradley Hand ITC" w:hAnsi="Bradley Hand ITC"/>
          <w:sz w:val="24"/>
          <w:szCs w:val="24"/>
        </w:rPr>
        <w:t>The bags are given to the homeless so they have every day essentials in an easy carry bag.</w:t>
      </w:r>
    </w:p>
    <w:p w14:paraId="724FC6B4" w14:textId="55F9A7A1" w:rsidR="00F238E7" w:rsidRPr="00877AC1" w:rsidRDefault="00F238E7" w:rsidP="00F238E7">
      <w:pPr>
        <w:rPr>
          <w:b/>
          <w:bCs/>
        </w:rPr>
      </w:pPr>
      <w:r w:rsidRPr="00877AC1">
        <w:rPr>
          <w:b/>
          <w:bCs/>
        </w:rPr>
        <w:t>Required items are marked with a *. Please include these items and at least one additional item in each bag.</w:t>
      </w:r>
      <w:r w:rsidR="00877AC1">
        <w:rPr>
          <w:b/>
          <w:bCs/>
        </w:rPr>
        <w:t xml:space="preserve"> Only new items (travel or regular size is acceptable).</w:t>
      </w:r>
      <w:r w:rsidR="00EB7D59">
        <w:rPr>
          <w:b/>
          <w:bCs/>
        </w:rPr>
        <w:t xml:space="preserve"> 5 competed bags = 1 outreach hour</w:t>
      </w:r>
    </w:p>
    <w:p w14:paraId="450E1F62" w14:textId="40765BFD" w:rsidR="00F238E7" w:rsidRDefault="00877AC1" w:rsidP="00A943C3">
      <w:pPr>
        <w:jc w:val="center"/>
      </w:pPr>
      <w:r>
        <w:t>Use a Zip-lock or other small bag that can be closed.</w:t>
      </w:r>
    </w:p>
    <w:p w14:paraId="6ECB1F49" w14:textId="768DD78B" w:rsidR="00F238E7" w:rsidRDefault="00F238E7" w:rsidP="00877AC1">
      <w:pPr>
        <w:spacing w:after="0" w:line="240" w:lineRule="auto"/>
      </w:pPr>
      <w:r>
        <w:t>*Soap (bar or body wash)</w:t>
      </w:r>
    </w:p>
    <w:p w14:paraId="4883E6F4" w14:textId="3A92ED9A" w:rsidR="00F238E7" w:rsidRDefault="00F238E7" w:rsidP="00877AC1">
      <w:pPr>
        <w:spacing w:after="0" w:line="240" w:lineRule="auto"/>
      </w:pPr>
      <w:r>
        <w:t>*Shampoo</w:t>
      </w:r>
    </w:p>
    <w:p w14:paraId="6FCBC39E" w14:textId="35C21A7D" w:rsidR="00F238E7" w:rsidRDefault="00F238E7" w:rsidP="00877AC1">
      <w:pPr>
        <w:spacing w:after="0" w:line="240" w:lineRule="auto"/>
      </w:pPr>
      <w:r>
        <w:t>Conditioner</w:t>
      </w:r>
    </w:p>
    <w:p w14:paraId="2BB7F357" w14:textId="63437E97" w:rsidR="00F238E7" w:rsidRDefault="00F238E7" w:rsidP="00877AC1">
      <w:pPr>
        <w:spacing w:after="0" w:line="240" w:lineRule="auto"/>
      </w:pPr>
      <w:r>
        <w:t>Body Lotion</w:t>
      </w:r>
    </w:p>
    <w:p w14:paraId="5DCDBA57" w14:textId="31B1FB65" w:rsidR="00F238E7" w:rsidRDefault="00F238E7" w:rsidP="00877AC1">
      <w:pPr>
        <w:spacing w:after="0" w:line="240" w:lineRule="auto"/>
      </w:pPr>
      <w:r>
        <w:t xml:space="preserve">*Toothpaste </w:t>
      </w:r>
    </w:p>
    <w:p w14:paraId="2C57FF5E" w14:textId="1406325A" w:rsidR="00F238E7" w:rsidRDefault="00F238E7" w:rsidP="00877AC1">
      <w:pPr>
        <w:spacing w:after="0" w:line="240" w:lineRule="auto"/>
      </w:pPr>
      <w:r>
        <w:t>*Toothbrush</w:t>
      </w:r>
    </w:p>
    <w:p w14:paraId="165DEBBA" w14:textId="36961CF3" w:rsidR="00F238E7" w:rsidRDefault="00F238E7" w:rsidP="00877AC1">
      <w:pPr>
        <w:spacing w:after="0" w:line="240" w:lineRule="auto"/>
      </w:pPr>
      <w:r>
        <w:t>Comb/brush</w:t>
      </w:r>
    </w:p>
    <w:p w14:paraId="63797EB7" w14:textId="563692A1" w:rsidR="00F238E7" w:rsidRDefault="00F238E7" w:rsidP="00877AC1">
      <w:pPr>
        <w:spacing w:after="0" w:line="240" w:lineRule="auto"/>
      </w:pPr>
      <w:r>
        <w:t>Disposable razor</w:t>
      </w:r>
    </w:p>
    <w:p w14:paraId="55679070" w14:textId="7358E0D2" w:rsidR="00F238E7" w:rsidRDefault="00F238E7" w:rsidP="00877AC1">
      <w:pPr>
        <w:spacing w:after="0" w:line="240" w:lineRule="auto"/>
      </w:pPr>
      <w:r>
        <w:t>Shower Caps</w:t>
      </w:r>
    </w:p>
    <w:p w14:paraId="33B5BF3E" w14:textId="42FD89E2" w:rsidR="00F238E7" w:rsidRDefault="00F238E7" w:rsidP="00877AC1">
      <w:pPr>
        <w:spacing w:after="0" w:line="240" w:lineRule="auto"/>
      </w:pPr>
      <w:r>
        <w:t>Cotton Swabs (Q-tips)</w:t>
      </w:r>
    </w:p>
    <w:p w14:paraId="1D503655" w14:textId="79A33822" w:rsidR="00F238E7" w:rsidRDefault="00F238E7" w:rsidP="00877AC1">
      <w:pPr>
        <w:spacing w:after="0" w:line="240" w:lineRule="auto"/>
      </w:pPr>
      <w:r>
        <w:t>Facial tissue (Kleenex)</w:t>
      </w:r>
    </w:p>
    <w:p w14:paraId="23E6D519" w14:textId="36887797" w:rsidR="00F238E7" w:rsidRDefault="00F238E7" w:rsidP="00877AC1">
      <w:pPr>
        <w:spacing w:after="0" w:line="240" w:lineRule="auto"/>
      </w:pPr>
      <w:r>
        <w:t>Feminine hygiene products</w:t>
      </w:r>
    </w:p>
    <w:p w14:paraId="2C60BE8A" w14:textId="38D24AD6" w:rsidR="00F238E7" w:rsidRDefault="00F238E7" w:rsidP="00877AC1">
      <w:pPr>
        <w:spacing w:after="0" w:line="240" w:lineRule="auto"/>
      </w:pPr>
      <w:r>
        <w:t>Hand sanitizer</w:t>
      </w:r>
    </w:p>
    <w:p w14:paraId="5B38A75E" w14:textId="3AFD0057" w:rsidR="00F238E7" w:rsidRDefault="00F238E7" w:rsidP="00877AC1">
      <w:pPr>
        <w:spacing w:after="0" w:line="240" w:lineRule="auto"/>
      </w:pPr>
      <w:r>
        <w:t>Hand towel</w:t>
      </w:r>
    </w:p>
    <w:p w14:paraId="45CD140B" w14:textId="104A7E84" w:rsidR="00F238E7" w:rsidRDefault="00F238E7" w:rsidP="00877AC1">
      <w:pPr>
        <w:spacing w:after="0" w:line="240" w:lineRule="auto"/>
      </w:pPr>
      <w:r>
        <w:t>Socks</w:t>
      </w:r>
    </w:p>
    <w:p w14:paraId="02C00C1B" w14:textId="7D4CBF28" w:rsidR="00F238E7" w:rsidRDefault="00F238E7" w:rsidP="00877AC1">
      <w:pPr>
        <w:spacing w:after="0" w:line="240" w:lineRule="auto"/>
      </w:pPr>
      <w:r>
        <w:t>Other items you think a person could use for daily hygiene</w:t>
      </w:r>
    </w:p>
    <w:p w14:paraId="4045787A" w14:textId="6B004EE5" w:rsidR="00F238E7" w:rsidRDefault="00F238E7"/>
    <w:p w14:paraId="41A8B0EE" w14:textId="220756AD" w:rsidR="00EB7D59" w:rsidRPr="00EB7D59" w:rsidRDefault="00877AC1" w:rsidP="00EB7D59">
      <w:pPr>
        <w:spacing w:after="0"/>
        <w:rPr>
          <w:b/>
        </w:rPr>
      </w:pPr>
      <w:r>
        <w:rPr>
          <w:rFonts w:ascii="Bradley Hand ITC" w:hAnsi="Bradley Hand ITC"/>
          <w:sz w:val="32"/>
          <w:szCs w:val="32"/>
          <w:u w:val="single"/>
        </w:rPr>
        <w:t xml:space="preserve">Weekend/Vacation </w:t>
      </w:r>
      <w:r w:rsidR="00EB7D59">
        <w:rPr>
          <w:rFonts w:ascii="Bradley Hand ITC" w:hAnsi="Bradley Hand ITC"/>
          <w:sz w:val="32"/>
          <w:szCs w:val="32"/>
          <w:u w:val="single"/>
        </w:rPr>
        <w:t xml:space="preserve">Bags </w:t>
      </w:r>
    </w:p>
    <w:p w14:paraId="6EC9CF29" w14:textId="0E94FE19" w:rsidR="00877AC1" w:rsidRPr="00EB7D59" w:rsidRDefault="00EB7D59" w:rsidP="00877AC1">
      <w:pPr>
        <w:rPr>
          <w:rFonts w:ascii="Bradley Hand ITC" w:hAnsi="Bradley Hand ITC"/>
          <w:sz w:val="20"/>
          <w:szCs w:val="20"/>
          <w:u w:val="single"/>
        </w:rPr>
      </w:pPr>
      <w:r w:rsidRPr="00EB7D59">
        <w:rPr>
          <w:i/>
          <w:sz w:val="20"/>
          <w:szCs w:val="20"/>
        </w:rPr>
        <w:t>Each completed bag is worth 3 outreach hours</w:t>
      </w:r>
    </w:p>
    <w:p w14:paraId="4EA23F75" w14:textId="0813F6F0" w:rsidR="00877AC1" w:rsidRPr="00877AC1" w:rsidRDefault="00877AC1" w:rsidP="00877AC1">
      <w:pPr>
        <w:rPr>
          <w:rFonts w:ascii="Bradley Hand ITC" w:hAnsi="Bradley Hand ITC"/>
          <w:sz w:val="20"/>
          <w:szCs w:val="20"/>
        </w:rPr>
      </w:pPr>
      <w:r w:rsidRPr="00877AC1">
        <w:rPr>
          <w:rFonts w:ascii="Bradley Hand ITC" w:hAnsi="Bradley Hand ITC"/>
          <w:sz w:val="20"/>
          <w:szCs w:val="20"/>
        </w:rPr>
        <w:t>The bags are given to students to supplement for their free/reduced meals at school during the weekends or school breaks.</w:t>
      </w:r>
    </w:p>
    <w:p w14:paraId="300C53F8" w14:textId="7412B1B8" w:rsidR="00877AC1" w:rsidRPr="00876B58" w:rsidRDefault="00877AC1" w:rsidP="00877AC1">
      <w:pPr>
        <w:rPr>
          <w:b/>
          <w:bCs/>
        </w:rPr>
      </w:pPr>
      <w:r w:rsidRPr="00876B58">
        <w:rPr>
          <w:b/>
          <w:bCs/>
        </w:rPr>
        <w:t>Required items are marked with a *. Please include these items and at least one additional item in each bag.</w:t>
      </w:r>
      <w:r w:rsidR="00876B58">
        <w:rPr>
          <w:b/>
          <w:bCs/>
        </w:rPr>
        <w:t xml:space="preserve"> Bags should be unisex for ages 5 to 10.</w:t>
      </w:r>
    </w:p>
    <w:p w14:paraId="196BF670" w14:textId="31F2B06B" w:rsidR="00A943C3" w:rsidRDefault="00877AC1" w:rsidP="00877AC1">
      <w:pPr>
        <w:spacing w:after="0" w:line="240" w:lineRule="auto"/>
      </w:pPr>
      <w:r w:rsidRPr="00A943C3">
        <w:rPr>
          <w:u w:val="single"/>
        </w:rPr>
        <w:t>Place items in a cin</w:t>
      </w:r>
      <w:r w:rsidR="00876B58" w:rsidRPr="00A943C3">
        <w:rPr>
          <w:u w:val="single"/>
        </w:rPr>
        <w:t>ch</w:t>
      </w:r>
      <w:r w:rsidRPr="00A943C3">
        <w:rPr>
          <w:u w:val="single"/>
        </w:rPr>
        <w:t>/drawstring bag</w:t>
      </w:r>
      <w:r>
        <w:t>.</w:t>
      </w:r>
      <w:r w:rsidR="00A943C3">
        <w:t xml:space="preserve"> This allows for the child to receive the items without other children seeing its food &amp; essentials needed for the weekend/vacation. </w:t>
      </w:r>
    </w:p>
    <w:p w14:paraId="0A62459F" w14:textId="5EF5D643" w:rsidR="00A943C3" w:rsidRDefault="00A943C3" w:rsidP="00A943C3">
      <w:pPr>
        <w:spacing w:after="0" w:line="240" w:lineRule="auto"/>
        <w:jc w:val="center"/>
      </w:pPr>
      <w:r>
        <w:t>A weekend bag should include a minimum of 12 food items.</w:t>
      </w:r>
    </w:p>
    <w:p w14:paraId="167E5553" w14:textId="513E52A8" w:rsidR="00877AC1" w:rsidRDefault="00A943C3" w:rsidP="00A943C3">
      <w:pPr>
        <w:spacing w:after="0" w:line="240" w:lineRule="auto"/>
        <w:jc w:val="center"/>
      </w:pPr>
      <w:r>
        <w:t>A week vacation bag should include a minimum of 35 food items</w:t>
      </w:r>
    </w:p>
    <w:p w14:paraId="391A0943" w14:textId="77777777" w:rsidR="00876B58" w:rsidRDefault="00876B58" w:rsidP="00877AC1">
      <w:pPr>
        <w:spacing w:after="0" w:line="240" w:lineRule="auto"/>
      </w:pPr>
    </w:p>
    <w:p w14:paraId="05DF9E55" w14:textId="75E71743" w:rsidR="00877AC1" w:rsidRDefault="00876B58" w:rsidP="00876B58">
      <w:pPr>
        <w:spacing w:after="0" w:line="240" w:lineRule="auto"/>
      </w:pPr>
      <w:r>
        <w:t>Snacks/lunches for a weekend or school break(non-perishable)</w:t>
      </w:r>
      <w:r w:rsidR="008E5C39">
        <w:t xml:space="preserve"> (some suggestions below)</w:t>
      </w:r>
    </w:p>
    <w:p w14:paraId="5455E23B" w14:textId="430E46FF" w:rsidR="008E5C39" w:rsidRDefault="008E5C39" w:rsidP="008E5C39">
      <w:pPr>
        <w:pStyle w:val="ListParagraph"/>
        <w:numPr>
          <w:ilvl w:val="0"/>
          <w:numId w:val="7"/>
        </w:numPr>
        <w:spacing w:after="0" w:line="240" w:lineRule="auto"/>
      </w:pPr>
      <w:r>
        <w:t>Individual snack packs (popcorn, fruit chews, etc)</w:t>
      </w:r>
    </w:p>
    <w:p w14:paraId="57E4B7EF" w14:textId="43B51CD6" w:rsidR="008E5C39" w:rsidRDefault="008E5C39" w:rsidP="008E5C39">
      <w:pPr>
        <w:pStyle w:val="ListParagraph"/>
        <w:numPr>
          <w:ilvl w:val="0"/>
          <w:numId w:val="7"/>
        </w:numPr>
        <w:spacing w:after="0" w:line="240" w:lineRule="auto"/>
      </w:pPr>
      <w:r>
        <w:t>Dried fruit</w:t>
      </w:r>
    </w:p>
    <w:p w14:paraId="16201496" w14:textId="4367BFA2" w:rsidR="008E5C39" w:rsidRDefault="008E5C39" w:rsidP="008E5C39">
      <w:pPr>
        <w:pStyle w:val="ListParagraph"/>
        <w:numPr>
          <w:ilvl w:val="0"/>
          <w:numId w:val="7"/>
        </w:numPr>
        <w:spacing w:after="0" w:line="240" w:lineRule="auto"/>
      </w:pPr>
      <w:r>
        <w:t>Individual boxes or bowls of cereal</w:t>
      </w:r>
    </w:p>
    <w:p w14:paraId="74FF4B16" w14:textId="6746D096" w:rsidR="008E5C39" w:rsidRDefault="008E5C39" w:rsidP="00EB7D59">
      <w:pPr>
        <w:pStyle w:val="ListParagraph"/>
        <w:numPr>
          <w:ilvl w:val="0"/>
          <w:numId w:val="7"/>
        </w:numPr>
        <w:spacing w:after="0" w:line="240" w:lineRule="auto"/>
      </w:pPr>
      <w:r>
        <w:t>Pop Tarts</w:t>
      </w:r>
    </w:p>
    <w:p w14:paraId="22BCF411" w14:textId="77777777" w:rsidR="00EB7D59" w:rsidRPr="00EB7D59" w:rsidRDefault="00EB7D59" w:rsidP="00EB7D59">
      <w:pPr>
        <w:spacing w:after="0" w:line="240" w:lineRule="auto"/>
        <w:ind w:left="360"/>
        <w:rPr>
          <w:sz w:val="16"/>
          <w:szCs w:val="16"/>
        </w:rPr>
      </w:pPr>
    </w:p>
    <w:p w14:paraId="0AD0ECB9" w14:textId="56299265" w:rsidR="00876B58" w:rsidRDefault="00876B58" w:rsidP="00876B58">
      <w:pPr>
        <w:spacing w:after="0" w:line="240" w:lineRule="auto"/>
      </w:pPr>
      <w:r>
        <w:t>A small item for the child, examples below:</w:t>
      </w:r>
    </w:p>
    <w:p w14:paraId="13E20B8E" w14:textId="06938E9A" w:rsidR="00876B58" w:rsidRDefault="00876B58" w:rsidP="00876B58">
      <w:pPr>
        <w:pStyle w:val="ListParagraph"/>
        <w:numPr>
          <w:ilvl w:val="0"/>
          <w:numId w:val="6"/>
        </w:numPr>
        <w:spacing w:after="0" w:line="240" w:lineRule="auto"/>
      </w:pPr>
      <w:r>
        <w:t>Coloring book &amp; crayons</w:t>
      </w:r>
    </w:p>
    <w:p w14:paraId="65D26A4F" w14:textId="7C5D881D" w:rsidR="00876B58" w:rsidRDefault="008E5C39" w:rsidP="00876B58">
      <w:pPr>
        <w:pStyle w:val="ListParagraph"/>
        <w:numPr>
          <w:ilvl w:val="0"/>
          <w:numId w:val="6"/>
        </w:numPr>
        <w:spacing w:after="0" w:line="240" w:lineRule="auto"/>
      </w:pPr>
      <w:r>
        <w:t>Craft item</w:t>
      </w:r>
    </w:p>
    <w:p w14:paraId="2B3BAC5C" w14:textId="64F69653" w:rsidR="008E5C39" w:rsidRDefault="008E5C39" w:rsidP="00876B58">
      <w:pPr>
        <w:pStyle w:val="ListParagraph"/>
        <w:numPr>
          <w:ilvl w:val="0"/>
          <w:numId w:val="6"/>
        </w:numPr>
        <w:spacing w:after="0" w:line="240" w:lineRule="auto"/>
      </w:pPr>
      <w:r>
        <w:t>Small ball</w:t>
      </w:r>
    </w:p>
    <w:p w14:paraId="62F1D75A" w14:textId="7C705C31" w:rsidR="008E5C39" w:rsidRPr="00EB7D59" w:rsidRDefault="008E5C39" w:rsidP="008E5C39">
      <w:pPr>
        <w:spacing w:after="0" w:line="240" w:lineRule="auto"/>
        <w:rPr>
          <w:sz w:val="16"/>
          <w:szCs w:val="16"/>
        </w:rPr>
      </w:pPr>
    </w:p>
    <w:p w14:paraId="7D8DB743" w14:textId="1FD25AFB" w:rsidR="008E5C39" w:rsidRDefault="008E5C39" w:rsidP="008E5C39">
      <w:pPr>
        <w:spacing w:after="0" w:line="240" w:lineRule="auto"/>
      </w:pPr>
      <w:r>
        <w:t>Hygiene items (travel size)</w:t>
      </w:r>
    </w:p>
    <w:p w14:paraId="511C4A6B" w14:textId="16F79844" w:rsidR="008E5C39" w:rsidRDefault="008E5C39" w:rsidP="008E5C39">
      <w:pPr>
        <w:pStyle w:val="ListParagraph"/>
        <w:numPr>
          <w:ilvl w:val="0"/>
          <w:numId w:val="6"/>
        </w:numPr>
        <w:spacing w:after="0" w:line="240" w:lineRule="auto"/>
      </w:pPr>
      <w:r>
        <w:t>Toothbrush &amp; Toothpaste</w:t>
      </w:r>
    </w:p>
    <w:p w14:paraId="199E4196" w14:textId="77777777" w:rsidR="00EB7D59" w:rsidRDefault="008E5C39" w:rsidP="003A0C7D">
      <w:pPr>
        <w:pStyle w:val="ListParagraph"/>
        <w:numPr>
          <w:ilvl w:val="0"/>
          <w:numId w:val="6"/>
        </w:numPr>
        <w:spacing w:after="0" w:line="240" w:lineRule="auto"/>
      </w:pPr>
      <w:r>
        <w:t>Comb</w:t>
      </w:r>
      <w:r w:rsidR="00A943C3">
        <w:t>/Brush</w:t>
      </w:r>
    </w:p>
    <w:p w14:paraId="48844133" w14:textId="35DA7A9A" w:rsidR="00876B58" w:rsidRDefault="008E5C39" w:rsidP="003A0C7D">
      <w:pPr>
        <w:pStyle w:val="ListParagraph"/>
        <w:numPr>
          <w:ilvl w:val="0"/>
          <w:numId w:val="6"/>
        </w:numPr>
        <w:spacing w:after="0" w:line="240" w:lineRule="auto"/>
      </w:pPr>
      <w:r>
        <w:t>Hand sanitizer</w:t>
      </w:r>
    </w:p>
    <w:sectPr w:rsidR="00876B58" w:rsidSect="008E5C3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E52D3"/>
    <w:multiLevelType w:val="hybridMultilevel"/>
    <w:tmpl w:val="90349898"/>
    <w:lvl w:ilvl="0" w:tplc="A48E834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E0926"/>
    <w:multiLevelType w:val="hybridMultilevel"/>
    <w:tmpl w:val="2AD0B910"/>
    <w:lvl w:ilvl="0" w:tplc="ABAA171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9E0B04"/>
    <w:multiLevelType w:val="hybridMultilevel"/>
    <w:tmpl w:val="08285F90"/>
    <w:lvl w:ilvl="0" w:tplc="E83CDC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E10976"/>
    <w:multiLevelType w:val="hybridMultilevel"/>
    <w:tmpl w:val="2B62A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F83458"/>
    <w:multiLevelType w:val="hybridMultilevel"/>
    <w:tmpl w:val="8A1AA352"/>
    <w:lvl w:ilvl="0" w:tplc="4D18EF0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D41DB1"/>
    <w:multiLevelType w:val="hybridMultilevel"/>
    <w:tmpl w:val="1CDEEFB6"/>
    <w:lvl w:ilvl="0" w:tplc="D9702C8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932D9B"/>
    <w:multiLevelType w:val="hybridMultilevel"/>
    <w:tmpl w:val="F90C07DE"/>
    <w:lvl w:ilvl="0" w:tplc="91C6F9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405655"/>
    <w:multiLevelType w:val="hybridMultilevel"/>
    <w:tmpl w:val="6DBE9ADE"/>
    <w:lvl w:ilvl="0" w:tplc="724A19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5"/>
  </w:num>
  <w:num w:numId="4">
    <w:abstractNumId w:val="1"/>
  </w:num>
  <w:num w:numId="5">
    <w:abstractNumId w:val="0"/>
  </w:num>
  <w:num w:numId="6">
    <w:abstractNumId w:val="6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UIjUzNzIwsjSyNjcyUdpeDU4uLM/DyQAuNaABR0kT8sAAAA"/>
  </w:docVars>
  <w:rsids>
    <w:rsidRoot w:val="00F238E7"/>
    <w:rsid w:val="000A7664"/>
    <w:rsid w:val="00876B58"/>
    <w:rsid w:val="00877AC1"/>
    <w:rsid w:val="008E5C39"/>
    <w:rsid w:val="00A943C3"/>
    <w:rsid w:val="00B72C45"/>
    <w:rsid w:val="00C17F6E"/>
    <w:rsid w:val="00EB7D59"/>
    <w:rsid w:val="00F23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672D7"/>
  <w15:chartTrackingRefBased/>
  <w15:docId w15:val="{70E61BA4-37F7-493A-8C5D-C1B4F45B3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7AC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238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238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327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2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giessler</dc:creator>
  <cp:keywords/>
  <dc:description/>
  <cp:lastModifiedBy>jennifer giessler</cp:lastModifiedBy>
  <cp:revision>3</cp:revision>
  <dcterms:created xsi:type="dcterms:W3CDTF">2021-05-03T18:29:00Z</dcterms:created>
  <dcterms:modified xsi:type="dcterms:W3CDTF">2021-05-04T20:53:00Z</dcterms:modified>
</cp:coreProperties>
</file>